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A5E84" w14:textId="77777777" w:rsidR="001B1B55" w:rsidRPr="00FF08CA" w:rsidRDefault="000B5F79" w:rsidP="00EF54A9">
      <w:pPr>
        <w:spacing w:after="240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Spoštovana članica, spoštovani član. Veseli nas, da se boste udeležili vikend seminarja. Ker obdelujemo pri tem tudi Vaše osebne podatke (OP), Vas, skladno s Splošno evropsko uredbo o varstvu osebnih podatkov (</w:t>
      </w:r>
      <w:r w:rsidRPr="00FF08CA">
        <w:rPr>
          <w:rFonts w:ascii="Merriweather Sans" w:hAnsi="Merriweather Sans"/>
          <w:color w:val="333132"/>
          <w:sz w:val="20"/>
          <w:szCs w:val="20"/>
        </w:rPr>
        <w:t>št. 2016/679)</w:t>
      </w:r>
      <w:r w:rsidRPr="00FF08CA">
        <w:rPr>
          <w:rFonts w:ascii="Merriweather Sans" w:hAnsi="Merriweather Sans"/>
          <w:color w:val="33313B"/>
          <w:sz w:val="20"/>
          <w:szCs w:val="20"/>
        </w:rPr>
        <w:t>, seznanjamo, katere OP obdelujemo, za kakšen namen, kdo in koliko časa jih obdeluje, kakšna je zakonska podlaga za njihovo obdelavo in kakšne pravice Vam v zvezi s tem dajejo evropski in slovenski predpisi</w:t>
      </w:r>
    </w:p>
    <w:p w14:paraId="4098E829" w14:textId="77777777" w:rsidR="000B5F79" w:rsidRDefault="000B5F79" w:rsidP="00EF54A9">
      <w:pPr>
        <w:spacing w:after="240"/>
        <w:jc w:val="center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FF08CA">
        <w:rPr>
          <w:rFonts w:ascii="Merriweather Sans" w:hAnsi="Merriweather Sans"/>
          <w:b/>
          <w:color w:val="33313B"/>
          <w:sz w:val="20"/>
          <w:szCs w:val="20"/>
          <w:u w:val="single"/>
        </w:rPr>
        <w:t>VIKEND SEMINAR</w:t>
      </w:r>
    </w:p>
    <w:p w14:paraId="450F50A0" w14:textId="77777777" w:rsidR="000B5F79" w:rsidRPr="00CA4059" w:rsidRDefault="000B5F79" w:rsidP="000207CC">
      <w:pPr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CA4059">
        <w:rPr>
          <w:rFonts w:ascii="Merriweather Sans" w:hAnsi="Merriweather Sans"/>
          <w:b/>
          <w:color w:val="33313B"/>
          <w:sz w:val="20"/>
          <w:szCs w:val="20"/>
          <w:u w:val="single"/>
        </w:rPr>
        <w:t>Kateri Vaši osebni podatki se obdelujejo za namen izvedbe vikend seminarja?</w:t>
      </w:r>
    </w:p>
    <w:p w14:paraId="7794DAE5" w14:textId="27C621C6" w:rsidR="000B5F79" w:rsidRPr="00FF08CA" w:rsidRDefault="000B5F79" w:rsidP="0033336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Vaša članska številka, ime, priimek, podatki o vašem stalnem/začasnem prebivališču, datum rojstva, spol, državljanstvo</w:t>
      </w:r>
      <w:r w:rsidR="001D650E">
        <w:rPr>
          <w:rFonts w:ascii="Merriweather Sans" w:hAnsi="Merriweather Sans"/>
          <w:color w:val="33313B"/>
          <w:sz w:val="20"/>
          <w:szCs w:val="20"/>
        </w:rPr>
        <w:t xml:space="preserve">, </w:t>
      </w:r>
      <w:r w:rsidR="001D650E" w:rsidRPr="001D6A06">
        <w:rPr>
          <w:rFonts w:ascii="Merriweather Sans" w:hAnsi="Merriweather Sans"/>
          <w:color w:val="FF0000"/>
          <w:sz w:val="20"/>
          <w:szCs w:val="20"/>
        </w:rPr>
        <w:t>elektronski naslov</w:t>
      </w:r>
      <w:r w:rsidRPr="001D6A06">
        <w:rPr>
          <w:rFonts w:ascii="Merriweather Sans" w:hAnsi="Merriweather Sans"/>
          <w:color w:val="FF0000"/>
          <w:sz w:val="20"/>
          <w:szCs w:val="20"/>
        </w:rPr>
        <w:t xml:space="preserve"> </w:t>
      </w:r>
      <w:r w:rsidRPr="00FF08CA">
        <w:rPr>
          <w:rFonts w:ascii="Merriweather Sans" w:hAnsi="Merriweather Sans"/>
          <w:color w:val="33313B"/>
          <w:sz w:val="20"/>
          <w:szCs w:val="20"/>
        </w:rPr>
        <w:t>ter številka in vrsta Vašega identifikacijskega dokumenta.</w:t>
      </w:r>
    </w:p>
    <w:p w14:paraId="249E7C0E" w14:textId="77777777" w:rsidR="000B5F79" w:rsidRPr="00055957" w:rsidRDefault="000B5F79" w:rsidP="000207CC">
      <w:pPr>
        <w:spacing w:before="240"/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Zakaj se obdelujejo ti osebni podatki?</w:t>
      </w:r>
    </w:p>
    <w:p w14:paraId="6F09D81C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lahko </w:t>
      </w:r>
      <w:r w:rsidRPr="00411057">
        <w:rPr>
          <w:rFonts w:ascii="Merriweather Light" w:hAnsi="Merriweather Light"/>
          <w:b/>
          <w:sz w:val="20"/>
        </w:rPr>
        <w:t>izvajamo pogodbo</w:t>
      </w:r>
      <w:r w:rsidRPr="00411057">
        <w:rPr>
          <w:rFonts w:ascii="Merriweather Light" w:hAnsi="Merriweather Light"/>
          <w:sz w:val="20"/>
        </w:rPr>
        <w:t xml:space="preserve"> med DRS in ponudnikom nastanitve.</w:t>
      </w:r>
    </w:p>
    <w:p w14:paraId="67B49EC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color w:val="0D0D0D" w:themeColor="text1" w:themeTint="F2"/>
          <w:sz w:val="20"/>
        </w:rPr>
      </w:pPr>
      <w:r w:rsidRPr="00411057">
        <w:rPr>
          <w:rFonts w:ascii="Merriweather Light" w:hAnsi="Merriweather Light"/>
          <w:sz w:val="20"/>
        </w:rPr>
        <w:t xml:space="preserve">Za namen vpisa v knjigo gostov pri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onudniku nastanitve.</w:t>
      </w:r>
    </w:p>
    <w:p w14:paraId="173B6A98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reprečujemo zlorabe</w:t>
      </w:r>
      <w:r w:rsidRPr="00411057">
        <w:rPr>
          <w:rFonts w:ascii="Merriweather Light" w:hAnsi="Merriweather Light"/>
          <w:sz w:val="20"/>
        </w:rPr>
        <w:t xml:space="preserve"> (evidenca upravičencev).</w:t>
      </w:r>
    </w:p>
    <w:p w14:paraId="5D75153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oročamo o udeležbi</w:t>
      </w:r>
      <w:r w:rsidRPr="00411057">
        <w:rPr>
          <w:rFonts w:ascii="Merriweather Light" w:hAnsi="Merriweather Light"/>
          <w:sz w:val="20"/>
        </w:rPr>
        <w:t xml:space="preserve"> uporabnikov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rograma »Izobraževanje in usposabljanje</w:t>
      </w:r>
      <w:r w:rsidR="008062E9" w:rsidRPr="00411057">
        <w:rPr>
          <w:rFonts w:ascii="Merriweather Light" w:hAnsi="Merriweather Light"/>
          <w:color w:val="0D0D0D" w:themeColor="text1" w:themeTint="F2"/>
          <w:sz w:val="20"/>
        </w:rPr>
        <w:t xml:space="preserve"> </w:t>
      </w:r>
      <w:r w:rsidR="008062E9" w:rsidRPr="00E47C1C">
        <w:rPr>
          <w:rFonts w:ascii="Merriweather Light" w:hAnsi="Merriweather Light"/>
          <w:sz w:val="20"/>
        </w:rPr>
        <w:t>odraslih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 xml:space="preserve"> revmatikov in njihovih </w:t>
      </w:r>
      <w:r w:rsidRPr="00E47C1C">
        <w:rPr>
          <w:rFonts w:ascii="Merriweather Light" w:hAnsi="Merriweather Light"/>
          <w:sz w:val="20"/>
        </w:rPr>
        <w:t>družin</w:t>
      </w:r>
      <w:r w:rsidR="008062E9" w:rsidRPr="00E47C1C">
        <w:rPr>
          <w:rFonts w:ascii="Merriweather Light" w:hAnsi="Merriweather Light"/>
          <w:sz w:val="20"/>
        </w:rPr>
        <w:t>skih članov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« sofinancerjem programa (FIHO in občine).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00000" w:themeColor="text1"/>
          <w:sz w:val="20"/>
        </w:rPr>
        <w:t xml:space="preserve">Podatke sporočamo v </w:t>
      </w:r>
      <w:proofErr w:type="spellStart"/>
      <w:r w:rsidRPr="00411057">
        <w:rPr>
          <w:rFonts w:ascii="Merriweather Light" w:hAnsi="Merriweather Light"/>
          <w:color w:val="000000" w:themeColor="text1"/>
          <w:sz w:val="20"/>
        </w:rPr>
        <w:t>anonimizirani</w:t>
      </w:r>
      <w:proofErr w:type="spellEnd"/>
      <w:r w:rsidRPr="00411057">
        <w:rPr>
          <w:rFonts w:ascii="Merriweather Light" w:hAnsi="Merriweather Light"/>
          <w:color w:val="000000" w:themeColor="text1"/>
          <w:sz w:val="20"/>
        </w:rPr>
        <w:t xml:space="preserve"> obliki.</w:t>
      </w:r>
    </w:p>
    <w:p w14:paraId="6FBB000B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Vas lahko </w:t>
      </w:r>
      <w:r w:rsidRPr="00411057">
        <w:rPr>
          <w:rFonts w:ascii="Merriweather Light" w:hAnsi="Merriweather Light"/>
          <w:b/>
          <w:sz w:val="20"/>
        </w:rPr>
        <w:t>obveščamo</w:t>
      </w:r>
      <w:r w:rsidRPr="00411057">
        <w:rPr>
          <w:rFonts w:ascii="Merriweather Light" w:hAnsi="Merriweather Light"/>
          <w:sz w:val="20"/>
        </w:rPr>
        <w:t xml:space="preserve"> v zvezi z izvajanjem programa.</w:t>
      </w:r>
    </w:p>
    <w:p w14:paraId="73FDA0E0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 našo </w:t>
      </w:r>
      <w:r w:rsidRPr="00411057">
        <w:rPr>
          <w:rFonts w:ascii="Merriweather Light" w:hAnsi="Merriweather Light"/>
          <w:b/>
          <w:sz w:val="20"/>
        </w:rPr>
        <w:t>statistično obdelavo</w:t>
      </w:r>
      <w:r w:rsidRPr="00411057">
        <w:rPr>
          <w:rFonts w:ascii="Merriweather Light" w:hAnsi="Merriweather Light"/>
          <w:sz w:val="20"/>
        </w:rPr>
        <w:t xml:space="preserve"> (število udeleženk/udeležencev, trendi).</w:t>
      </w:r>
    </w:p>
    <w:p w14:paraId="6411AD61" w14:textId="77777777" w:rsidR="00055957" w:rsidRDefault="000B5F79" w:rsidP="00CB7BA5">
      <w:pPr>
        <w:spacing w:before="240"/>
        <w:jc w:val="both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Kdo upravlja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kdo obdeluj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naveden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OP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 koliko časa se obdeluje in kakšna je pravna podlaga</w:t>
      </w:r>
      <w:r w:rsid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416"/>
        <w:gridCol w:w="4521"/>
        <w:gridCol w:w="5108"/>
      </w:tblGrid>
      <w:tr w:rsidR="00C24791" w14:paraId="5DD60810" w14:textId="77777777" w:rsidTr="00411057">
        <w:tc>
          <w:tcPr>
            <w:tcW w:w="0" w:type="auto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53553C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9DAF412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izvedba izobraževanj</w:t>
            </w: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1FD23207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nastanitev</w:t>
            </w:r>
          </w:p>
        </w:tc>
      </w:tr>
      <w:tr w:rsidR="00C24791" w14:paraId="6A377A7C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77003FA0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upravljavec</w:t>
            </w:r>
          </w:p>
        </w:tc>
        <w:tc>
          <w:tcPr>
            <w:tcW w:w="0" w:type="auto"/>
            <w:vAlign w:val="center"/>
          </w:tcPr>
          <w:p w14:paraId="5F95D9F4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</w:t>
            </w:r>
          </w:p>
        </w:tc>
        <w:tc>
          <w:tcPr>
            <w:tcW w:w="0" w:type="auto"/>
            <w:vAlign w:val="center"/>
          </w:tcPr>
          <w:p w14:paraId="12D7572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Ponudnik nastanitve</w:t>
            </w:r>
          </w:p>
        </w:tc>
      </w:tr>
      <w:tr w:rsidR="00C24791" w14:paraId="2014A450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D62E8E5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obdelovalec</w:t>
            </w:r>
          </w:p>
        </w:tc>
        <w:tc>
          <w:tcPr>
            <w:tcW w:w="0" w:type="auto"/>
            <w:vAlign w:val="center"/>
          </w:tcPr>
          <w:p w14:paraId="068D9115" w14:textId="2619AA56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računovodski servis in sofinancerji programa</w:t>
            </w:r>
            <w:r w:rsidR="00C2479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ter </w:t>
            </w:r>
            <w:r w:rsidR="00C24791" w:rsidRPr="00C24791">
              <w:rPr>
                <w:rFonts w:ascii="Merriweather Sans" w:hAnsi="Merriweather Sans"/>
                <w:color w:val="FF0000"/>
                <w:sz w:val="20"/>
                <w:szCs w:val="20"/>
              </w:rPr>
              <w:t>časnik Finance za namen spletne izvedbe seminarja za prijavljene udeležence (elektronski naslov)</w:t>
            </w:r>
            <w:bookmarkStart w:id="0" w:name="_GoBack"/>
            <w:bookmarkEnd w:id="0"/>
          </w:p>
        </w:tc>
        <w:tc>
          <w:tcPr>
            <w:tcW w:w="0" w:type="auto"/>
            <w:vAlign w:val="center"/>
          </w:tcPr>
          <w:p w14:paraId="000377B9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, računovodski servis in sofinancerji programa</w:t>
            </w:r>
          </w:p>
        </w:tc>
      </w:tr>
      <w:tr w:rsidR="00C24791" w14:paraId="258382BB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52F05C11" w14:textId="77777777" w:rsidR="003567E5" w:rsidRPr="006A6D3B" w:rsidRDefault="006C4BFA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pravna podlaga</w:t>
            </w:r>
          </w:p>
        </w:tc>
        <w:tc>
          <w:tcPr>
            <w:tcW w:w="0" w:type="auto"/>
            <w:vAlign w:val="center"/>
          </w:tcPr>
          <w:p w14:paraId="6A08D905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</w:t>
            </w:r>
          </w:p>
        </w:tc>
        <w:tc>
          <w:tcPr>
            <w:tcW w:w="0" w:type="auto"/>
            <w:vAlign w:val="center"/>
          </w:tcPr>
          <w:p w14:paraId="707A7911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 in 10. člen Zakona o prijavi prebivališča (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ZPPreb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>), Uradni list RS, št. 59/06–uradno prečiščeno besedilo, 111/07 in 52/16–ZPPreb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>-1.</w:t>
            </w:r>
          </w:p>
        </w:tc>
      </w:tr>
      <w:tr w:rsidR="00C24791" w14:paraId="27699809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413AF5A8" w14:textId="77777777" w:rsidR="00B704A1" w:rsidRPr="006A6D3B" w:rsidRDefault="00B704A1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čas obdelave</w:t>
            </w:r>
          </w:p>
        </w:tc>
        <w:tc>
          <w:tcPr>
            <w:tcW w:w="0" w:type="auto"/>
            <w:gridSpan w:val="2"/>
            <w:vAlign w:val="center"/>
          </w:tcPr>
          <w:p w14:paraId="0DEF10F1" w14:textId="77777777" w:rsidR="00B704A1" w:rsidRPr="00FF08CA" w:rsidRDefault="00B704A1" w:rsidP="003567E5">
            <w:pPr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Vaše osebne podatke bomo prenehali obdelovati v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šestem letu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po izvedbi programa, v kolikor v tem času ne bo prišlo do pretrganja zastaranja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>346. člen Obligacijskega zakonika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. Kadar so Vaši podatki podlaga za izdajo računa s strani ponudnika namestitve pa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deset koledarskih let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računovodski predpisi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od dneva izdaje računa.</w:t>
            </w:r>
          </w:p>
        </w:tc>
      </w:tr>
    </w:tbl>
    <w:p w14:paraId="18FA6ABD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Ali posredujemo omenjene osebne podatke tretjim osebam?</w:t>
      </w:r>
    </w:p>
    <w:p w14:paraId="59DD837D" w14:textId="77777777" w:rsidR="000B5F79" w:rsidRDefault="000B5F79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220A4068" w14:textId="77777777" w:rsidR="00586321" w:rsidRPr="00A15507" w:rsidRDefault="00586321" w:rsidP="00586321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posredujemo omenjene osebne podatke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v 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tretj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držav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p w14:paraId="7E55A221" w14:textId="77777777" w:rsidR="00586321" w:rsidRDefault="00586321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3639CFB7" w14:textId="77777777" w:rsidR="006A6D3B" w:rsidRDefault="006A6D3B" w:rsidP="00777C30">
      <w:pPr>
        <w:spacing w:before="240"/>
        <w:rPr>
          <w:rFonts w:ascii="Merriweather Sans" w:hAnsi="Merriweather Sans"/>
          <w:color w:val="33313B"/>
          <w:sz w:val="20"/>
          <w:szCs w:val="20"/>
        </w:rPr>
      </w:pPr>
      <w:r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</w:t>
      </w:r>
      <w:r w:rsidR="00777C30"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>DRS izvaja profiliranje in avtomatizirano odločanja na podlagi vaših OP?</w:t>
      </w:r>
    </w:p>
    <w:p w14:paraId="62E25F8B" w14:textId="77777777" w:rsidR="00777C30" w:rsidRPr="00FF08CA" w:rsidRDefault="00777C30" w:rsidP="00A15507">
      <w:pPr>
        <w:rPr>
          <w:rFonts w:ascii="Merriweather Sans" w:hAnsi="Merriweather Sans"/>
          <w:color w:val="33313B"/>
          <w:sz w:val="20"/>
          <w:szCs w:val="20"/>
        </w:rPr>
      </w:pPr>
      <w:r>
        <w:rPr>
          <w:rFonts w:ascii="Merriweather Sans" w:hAnsi="Merriweather Sans"/>
          <w:color w:val="33313B"/>
          <w:sz w:val="20"/>
          <w:szCs w:val="20"/>
        </w:rPr>
        <w:t>Ne!</w:t>
      </w:r>
    </w:p>
    <w:p w14:paraId="21783CF4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o lahko prekličem soglasje za obdelavo OP?</w:t>
      </w:r>
    </w:p>
    <w:p w14:paraId="1CC70DDF" w14:textId="77777777" w:rsidR="000B5F79" w:rsidRPr="00FF08CA" w:rsidRDefault="000B5F79" w:rsidP="00A15507">
      <w:pPr>
        <w:ind w:right="206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To soglasje, lahko kadarkoli pisno prekličete na naslov Društvo revmatikov Slovenije, Parmova 53, 1000 Ljubljana ali na e-naslov drustvo@revmatiki.si. Prav tako lahko zahtevate izbris že zbranih osebnih podatkov, izpis ali prenos podatkov.</w:t>
      </w:r>
    </w:p>
    <w:p w14:paraId="1B6BE474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šne so moje pravice v zvezi z varstvom OP?</w:t>
      </w:r>
    </w:p>
    <w:p w14:paraId="1527F1B6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Evropska in nacionalna zakonodaja Vam daje pravico do: (1) informiranosti, (2) dostopa do Vaših podatkov, (3) popravka (posodobitve), (4) izbrisa, (5) omejitve obdelave, (6) prenosa, (7) ugovora in (8) pravice, vezne na avtomatično odločanje in profiliranje na podlagi Vaših OP.</w:t>
      </w:r>
    </w:p>
    <w:p w14:paraId="3870961B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Nova pravila so samo kompliciranje. Kam se lahko pritožim?</w:t>
      </w:r>
    </w:p>
    <w:p w14:paraId="523B4C1F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am ne. Tudi mi jih moramo, karkoli si že o njih mislimo, spoštovati. Poizkusite lahko v Bruslju (Evropski svet, Evropska komisija in Evropski parlament), kjer so jih sprejeli.</w:t>
      </w:r>
    </w:p>
    <w:p w14:paraId="47E41196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je lahko dobim dodatne informacije?</w:t>
      </w:r>
    </w:p>
    <w:p w14:paraId="1383768B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 xml:space="preserve">Pri naši pooblaščeni osebi za varstvo podatkov preko e-pošte </w:t>
      </w:r>
      <w:r w:rsidRPr="00FF08CA">
        <w:rPr>
          <w:rFonts w:ascii="Merriweather Sans" w:hAnsi="Merriweather Sans"/>
          <w:b/>
          <w:color w:val="33313B"/>
          <w:sz w:val="20"/>
          <w:szCs w:val="20"/>
        </w:rPr>
        <w:t>dpo@revmatiki.si</w:t>
      </w:r>
      <w:r w:rsidRPr="00FF08CA">
        <w:rPr>
          <w:rFonts w:ascii="Merriweather Sans" w:hAnsi="Merriweather Sans"/>
          <w:color w:val="33313B"/>
          <w:sz w:val="20"/>
          <w:szCs w:val="20"/>
        </w:rPr>
        <w:t xml:space="preserve"> in pri ostalih sodelavkah in sodelavcih DRS preko e-pošte </w:t>
      </w:r>
      <w:hyperlink r:id="rId7" w:history="1">
        <w:r w:rsidRPr="00FF08CA">
          <w:rPr>
            <w:rFonts w:ascii="Merriweather Sans" w:hAnsi="Merriweather Sans"/>
            <w:b/>
            <w:color w:val="33313B"/>
            <w:sz w:val="20"/>
            <w:szCs w:val="20"/>
          </w:rPr>
          <w:t>drustvo@revmatiki.si</w:t>
        </w:r>
      </w:hyperlink>
      <w:r w:rsidRPr="00FF08CA">
        <w:rPr>
          <w:rFonts w:ascii="Merriweather Sans" w:hAnsi="Merriweather Sans"/>
          <w:color w:val="33313B"/>
          <w:sz w:val="20"/>
          <w:szCs w:val="20"/>
        </w:rPr>
        <w:t>, v času uradnih ur, vsak torek in četrtek med 10h in 14h pa tudi telefonsko.</w:t>
      </w:r>
    </w:p>
    <w:p w14:paraId="35677E2D" w14:textId="77777777" w:rsidR="000B5F79" w:rsidRPr="00FF08CA" w:rsidRDefault="000B5F79" w:rsidP="000207CC">
      <w:pPr>
        <w:rPr>
          <w:sz w:val="20"/>
          <w:szCs w:val="20"/>
        </w:rPr>
      </w:pPr>
    </w:p>
    <w:p w14:paraId="5E60495B" w14:textId="77777777" w:rsidR="000B5F79" w:rsidRPr="004A5150" w:rsidRDefault="00693198" w:rsidP="006931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  <w:sz w:val="22"/>
          <w:szCs w:val="22"/>
        </w:rPr>
      </w:pPr>
      <w:r>
        <w:rPr>
          <w:b/>
          <w:color w:val="0D0D0D" w:themeColor="text1" w:themeTint="F2"/>
          <w:sz w:val="22"/>
          <w:szCs w:val="22"/>
        </w:rPr>
        <w:t xml:space="preserve">                                                                                   </w:t>
      </w:r>
      <w:r w:rsidR="000B5F79" w:rsidRPr="004A5150">
        <w:rPr>
          <w:b/>
          <w:color w:val="FF0000"/>
          <w:sz w:val="22"/>
          <w:szCs w:val="22"/>
        </w:rPr>
        <w:t>VAŠE SOGLASJE</w:t>
      </w:r>
    </w:p>
    <w:p w14:paraId="2EEB0D10" w14:textId="77777777" w:rsidR="000B5F79" w:rsidRPr="00A15507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22"/>
          <w:szCs w:val="22"/>
        </w:rPr>
      </w:pPr>
      <w:r w:rsidRPr="00A15507">
        <w:rPr>
          <w:b/>
          <w:color w:val="0D0D0D" w:themeColor="text1" w:themeTint="F2"/>
          <w:sz w:val="22"/>
          <w:szCs w:val="22"/>
        </w:rPr>
        <w:t>Datum (</w:t>
      </w:r>
      <w:proofErr w:type="spellStart"/>
      <w:r w:rsidRPr="00A15507">
        <w:rPr>
          <w:b/>
          <w:color w:val="0D0D0D" w:themeColor="text1" w:themeTint="F2"/>
          <w:sz w:val="22"/>
          <w:szCs w:val="22"/>
        </w:rPr>
        <w:t>dan.mesec.leto</w:t>
      </w:r>
      <w:proofErr w:type="spellEnd"/>
      <w:r w:rsidRPr="00A15507">
        <w:rPr>
          <w:b/>
          <w:color w:val="0D0D0D" w:themeColor="text1" w:themeTint="F2"/>
          <w:sz w:val="22"/>
          <w:szCs w:val="22"/>
        </w:rPr>
        <w:t>):</w:t>
      </w:r>
    </w:p>
    <w:p w14:paraId="0A60F2F6" w14:textId="77777777" w:rsidR="000B5F79" w:rsidRPr="00DE627A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36"/>
          <w:szCs w:val="36"/>
        </w:rPr>
      </w:pP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</w:p>
    <w:p w14:paraId="44557A2B" w14:textId="77777777" w:rsidR="00DE627A" w:rsidRPr="00DE627A" w:rsidRDefault="000B5F79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D0D0D" w:themeColor="text1" w:themeTint="F2"/>
        </w:rPr>
      </w:pPr>
      <w:r w:rsidRPr="00DE627A">
        <w:rPr>
          <w:b/>
          <w:color w:val="0D0D0D" w:themeColor="text1" w:themeTint="F2"/>
        </w:rPr>
        <w:t>Lastnoročni podpis</w:t>
      </w:r>
      <w:r w:rsidR="00DE627A">
        <w:rPr>
          <w:b/>
          <w:color w:val="0D0D0D" w:themeColor="text1" w:themeTint="F2"/>
        </w:rPr>
        <w:t xml:space="preserve"> član</w:t>
      </w:r>
      <w:r w:rsidR="00DE627A" w:rsidRPr="00DE627A">
        <w:rPr>
          <w:b/>
          <w:color w:val="0D0D0D" w:themeColor="text1" w:themeTint="F2"/>
        </w:rPr>
        <w:t>ice</w:t>
      </w:r>
      <w:r w:rsidR="00DE627A">
        <w:rPr>
          <w:b/>
          <w:color w:val="0D0D0D" w:themeColor="text1" w:themeTint="F2"/>
        </w:rPr>
        <w:t>/člana</w:t>
      </w:r>
      <w:r w:rsidRPr="00DE627A">
        <w:rPr>
          <w:b/>
          <w:color w:val="0D0D0D" w:themeColor="text1" w:themeTint="F2"/>
        </w:rPr>
        <w:t>:</w:t>
      </w:r>
      <w:r w:rsidR="00DE627A" w:rsidRPr="00DE627A">
        <w:rPr>
          <w:b/>
          <w:color w:val="0D0D0D" w:themeColor="text1" w:themeTint="F2"/>
        </w:rPr>
        <w:t xml:space="preserve">                          </w:t>
      </w:r>
    </w:p>
    <w:p w14:paraId="1E3CA34F" w14:textId="77777777" w:rsidR="000B5F79" w:rsidRPr="00DE627A" w:rsidRDefault="00DE627A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</w:rPr>
      </w:pPr>
      <w:r w:rsidRPr="00DE627A">
        <w:rPr>
          <w:b/>
          <w:color w:val="FF0000"/>
        </w:rPr>
        <w:lastRenderedPageBreak/>
        <w:t>Lastnoročni podpis družinskega čla</w:t>
      </w:r>
      <w:r w:rsidR="00B97C0C">
        <w:rPr>
          <w:b/>
          <w:color w:val="FF0000"/>
        </w:rPr>
        <w:t>na</w:t>
      </w:r>
      <w:r w:rsidRPr="00DE627A">
        <w:rPr>
          <w:b/>
          <w:color w:val="FF0000"/>
        </w:rPr>
        <w:t>/član</w:t>
      </w:r>
      <w:r w:rsidR="00B97C0C">
        <w:rPr>
          <w:b/>
          <w:color w:val="FF0000"/>
        </w:rPr>
        <w:t>ic</w:t>
      </w:r>
      <w:r w:rsidR="00450C96">
        <w:rPr>
          <w:b/>
          <w:color w:val="FF0000"/>
        </w:rPr>
        <w:t>e</w:t>
      </w:r>
      <w:r w:rsidRPr="00DE627A">
        <w:rPr>
          <w:b/>
          <w:color w:val="FF0000"/>
        </w:rPr>
        <w:t xml:space="preserve">:      </w:t>
      </w:r>
    </w:p>
    <w:sectPr w:rsidR="000B5F79" w:rsidRPr="00DE627A" w:rsidSect="000B5F79">
      <w:pgSz w:w="11906" w:h="16838"/>
      <w:pgMar w:top="567" w:right="284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E35A0" w14:textId="77777777" w:rsidR="00CE3368" w:rsidRDefault="00CE3368" w:rsidP="000B5F79">
      <w:r>
        <w:separator/>
      </w:r>
    </w:p>
  </w:endnote>
  <w:endnote w:type="continuationSeparator" w:id="0">
    <w:p w14:paraId="4B915FC1" w14:textId="77777777" w:rsidR="00CE3368" w:rsidRDefault="00CE3368" w:rsidP="000B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erriweather Sans">
    <w:altName w:val="Times New Roman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erriweather Light">
    <w:altName w:val="Calibri"/>
    <w:panose1 w:val="00000000000000000000"/>
    <w:charset w:val="00"/>
    <w:family w:val="modern"/>
    <w:notTrueType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75CEF" w14:textId="77777777" w:rsidR="00CE3368" w:rsidRDefault="00CE3368" w:rsidP="000B5F79">
      <w:r>
        <w:separator/>
      </w:r>
    </w:p>
  </w:footnote>
  <w:footnote w:type="continuationSeparator" w:id="0">
    <w:p w14:paraId="288BCE16" w14:textId="77777777" w:rsidR="00CE3368" w:rsidRDefault="00CE3368" w:rsidP="000B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2252B"/>
    <w:multiLevelType w:val="hybridMultilevel"/>
    <w:tmpl w:val="1BB2E2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15DDB"/>
    <w:multiLevelType w:val="hybridMultilevel"/>
    <w:tmpl w:val="E57078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32"/>
        <w:szCs w:val="26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YyNzQ2MzIwMzFR0lEKTi0uzszPAykwrAUAeU9jzCwAAAA="/>
  </w:docVars>
  <w:rsids>
    <w:rsidRoot w:val="000B5F79"/>
    <w:rsid w:val="000207CC"/>
    <w:rsid w:val="00055957"/>
    <w:rsid w:val="000B5F79"/>
    <w:rsid w:val="00172583"/>
    <w:rsid w:val="001B1B55"/>
    <w:rsid w:val="001D650E"/>
    <w:rsid w:val="001D6A06"/>
    <w:rsid w:val="002D558C"/>
    <w:rsid w:val="00310C29"/>
    <w:rsid w:val="0033336C"/>
    <w:rsid w:val="00340AF9"/>
    <w:rsid w:val="0035290E"/>
    <w:rsid w:val="003567E5"/>
    <w:rsid w:val="003612C3"/>
    <w:rsid w:val="00390F52"/>
    <w:rsid w:val="00411057"/>
    <w:rsid w:val="00450C96"/>
    <w:rsid w:val="004A5150"/>
    <w:rsid w:val="004A6CDF"/>
    <w:rsid w:val="004B477F"/>
    <w:rsid w:val="004D0A3E"/>
    <w:rsid w:val="005659A3"/>
    <w:rsid w:val="00586321"/>
    <w:rsid w:val="00635FB8"/>
    <w:rsid w:val="00693198"/>
    <w:rsid w:val="006A6D3B"/>
    <w:rsid w:val="006C4BFA"/>
    <w:rsid w:val="00764490"/>
    <w:rsid w:val="00777C30"/>
    <w:rsid w:val="007B1318"/>
    <w:rsid w:val="007B5022"/>
    <w:rsid w:val="007C3E3F"/>
    <w:rsid w:val="007C752E"/>
    <w:rsid w:val="008062E9"/>
    <w:rsid w:val="008575FA"/>
    <w:rsid w:val="0094392B"/>
    <w:rsid w:val="00965504"/>
    <w:rsid w:val="00A15507"/>
    <w:rsid w:val="00A97857"/>
    <w:rsid w:val="00B24361"/>
    <w:rsid w:val="00B704A1"/>
    <w:rsid w:val="00B97C0C"/>
    <w:rsid w:val="00BD1C94"/>
    <w:rsid w:val="00C24791"/>
    <w:rsid w:val="00CA4059"/>
    <w:rsid w:val="00CA7919"/>
    <w:rsid w:val="00CB7BA5"/>
    <w:rsid w:val="00CE3368"/>
    <w:rsid w:val="00D758F3"/>
    <w:rsid w:val="00DD2FE7"/>
    <w:rsid w:val="00DE627A"/>
    <w:rsid w:val="00E0037A"/>
    <w:rsid w:val="00E47C1C"/>
    <w:rsid w:val="00ED7D5B"/>
    <w:rsid w:val="00EF54A9"/>
    <w:rsid w:val="00F9137D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43E3A"/>
  <w15:chartTrackingRefBased/>
  <w15:docId w15:val="{F28E72BE-D761-4A1F-BA6D-ACAEAEAD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0B5F7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0B5F79"/>
    <w:rPr>
      <w:sz w:val="24"/>
      <w:szCs w:val="24"/>
    </w:rPr>
  </w:style>
  <w:style w:type="paragraph" w:styleId="Noga">
    <w:name w:val="footer"/>
    <w:basedOn w:val="Navaden"/>
    <w:link w:val="NogaZnak"/>
    <w:rsid w:val="000B5F7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0B5F7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0B5F79"/>
    <w:pPr>
      <w:spacing w:after="160" w:line="259" w:lineRule="auto"/>
      <w:ind w:left="720"/>
      <w:contextualSpacing/>
    </w:pPr>
    <w:rPr>
      <w:rFonts w:asciiTheme="minorHAnsi"/>
      <w:sz w:val="22"/>
      <w:szCs w:val="22"/>
    </w:rPr>
  </w:style>
  <w:style w:type="table" w:styleId="Tabelamrea">
    <w:name w:val="Table Grid"/>
    <w:basedOn w:val="Navadnatabela"/>
    <w:rsid w:val="00E00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ustvo@revmatiki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nistvo</dc:creator>
  <cp:keywords/>
  <dc:description/>
  <cp:lastModifiedBy>petra</cp:lastModifiedBy>
  <cp:revision>4</cp:revision>
  <cp:lastPrinted>2019-02-27T08:42:00Z</cp:lastPrinted>
  <dcterms:created xsi:type="dcterms:W3CDTF">2021-04-19T11:50:00Z</dcterms:created>
  <dcterms:modified xsi:type="dcterms:W3CDTF">2021-04-20T12:27:00Z</dcterms:modified>
</cp:coreProperties>
</file>